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40A56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Problems</w:t>
      </w:r>
      <w:r w:rsidRPr="00D34F9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229D5AF6" w14:textId="77777777" w:rsidR="00D34F91" w:rsidRPr="00DB20E7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20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1) Draw a diagram of the following code (picture at the end of the code). Filename should be  pointer1.jpg</w:t>
      </w:r>
    </w:p>
    <w:p w14:paraId="09B7616B" w14:textId="0BB470F3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t>int  main() {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br/>
        <w:t xml:space="preserve">   int a, b = </w:t>
      </w:r>
      <w:r w:rsidR="00DB20E7"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t>{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t>2</w:t>
      </w:r>
      <w:r w:rsidR="00DB20E7"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t>}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t>, *p, *q;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br/>
        <w:t xml:space="preserve">   p = &amp;a;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br/>
        <w:t xml:space="preserve">   p = p + 1;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br/>
        <w:t xml:space="preserve">   q = &amp;b;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br/>
        <w:t xml:space="preserve">   q = q - b;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br/>
        <w:t xml:space="preserve">   a = &amp;b - q;</w:t>
      </w:r>
      <w:r w:rsidRPr="00DB20E7">
        <w:rPr>
          <w:rFonts w:ascii="Courier New" w:eastAsia="Times New Roman" w:hAnsi="Courier New" w:cs="Courier New"/>
          <w:sz w:val="20"/>
          <w:szCs w:val="20"/>
          <w:lang w:eastAsia="en-GB"/>
        </w:rPr>
        <w:br/>
        <w:t xml:space="preserve">   return 0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}</w:t>
      </w:r>
    </w:p>
    <w:p w14:paraId="5B20F560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2) Filename should be pointer2.jpg</w:t>
      </w:r>
    </w:p>
    <w:p w14:paraId="1A7243DC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t> </w:t>
      </w:r>
      <w:r w:rsidRPr="00D34F91">
        <w:rPr>
          <w:rFonts w:ascii="Times New Roman" w:eastAsia="Times New Roman" w:hAnsi="Times New Roman" w:cs="Times New Roman"/>
          <w:sz w:val="24"/>
          <w:szCs w:val="24"/>
          <w:lang w:eastAsia="en-GB"/>
        </w:rPr>
        <w:t>int  main() {</w:t>
      </w:r>
    </w:p>
    <w:p w14:paraId="2CA21C8D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t>    int a[16], b[16], *p, *q, *r, *s, x = 10, y = 15, i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p = a + 5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q = &amp;b[0] + 3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r = a + 7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s = q + 2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x = r - p - (p - a)  + 2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y = q - b  + x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p = p + x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p[-2] = 20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q[2 + y - x] = 30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*(p + x + 9) = x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  *(s + (s - q)) = y;</w:t>
      </w:r>
    </w:p>
    <w:p w14:paraId="622E0797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 return 0;}</w:t>
      </w:r>
    </w:p>
    <w:p w14:paraId="1AE618CE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3. Filename should be pointer3.jpg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</w:p>
    <w:p w14:paraId="08524E5D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t>typedef struct slot {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int value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char arr[10]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char *cp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struct slot *sp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}slot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int main() {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slot a, b, *p, *q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a.sp = &amp;b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p = &amp;b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q = &amp;a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p-&gt;sp = &amp;a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p-&gt;cp = &amp;(q-&gt;arr[5])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b.cp = &amp;(b.arr[1])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p-&gt;value = b.cp - p-&gt;cp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q-&gt;value = 10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strcpy(b.arr, "hello");    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    return 0;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  <w:t>}</w:t>
      </w:r>
      <w:r w:rsidRPr="00D34F91">
        <w:rPr>
          <w:rFonts w:ascii="Courier New" w:eastAsia="Times New Roman" w:hAnsi="Courier New" w:cs="Courier New"/>
          <w:sz w:val="24"/>
          <w:szCs w:val="24"/>
          <w:lang w:eastAsia="en-GB"/>
        </w:rPr>
        <w:br/>
      </w:r>
    </w:p>
    <w:p w14:paraId="5894E9C0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4. </w:t>
      </w:r>
      <w:r w:rsidRPr="00D34F9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Filename should be  pointer4.jpg </w:t>
      </w:r>
    </w:p>
    <w:p w14:paraId="63D84BC8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t>struct test {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char data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struct test *one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struct test *two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}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typedef struct test test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lastRenderedPageBreak/>
        <w:t>int main() {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test *p, *q, *r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int i, j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/* assume that all mallocs succeed */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p = (test *)malloc(sizeof(test))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r = (test *)malloc(sizeof(test))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q = p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for(i = 0; i &lt; 3; i++) {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         p-&gt;two = r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         r-&gt;two = p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         p-&gt;one = (test *)malloc(sizeof(test))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         p = p-&gt;one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}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p-&gt;one = p-&gt;two = q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        q-&gt;one = q-&gt;two = r;</w:t>
      </w: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br/>
        <w:t>}</w:t>
      </w:r>
    </w:p>
    <w:p w14:paraId="7BE01A1C" w14:textId="77777777" w:rsidR="00D34F91" w:rsidRPr="00D34F91" w:rsidRDefault="00D34F91" w:rsidP="00D34F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34F9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5. </w:t>
      </w:r>
      <w:r w:rsidRPr="00D34F9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Filename should be pointer5.jpg </w:t>
      </w:r>
    </w:p>
    <w:p w14:paraId="5F5697EF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ubmission Procedure:</w:t>
      </w:r>
    </w:p>
    <w:p w14:paraId="180F9E18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int main() {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typedef struct node {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char *name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struct node *nptr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int *iarray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int ilen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}node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node *p, *q, a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char name[8], number[8]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int i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 xml:space="preserve">        a.name = (char *)malloc(5);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strcpy(a.name, "coep")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i = 2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p = &amp;a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while(i &lt; 10) {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/* assume all mallocs succeed */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p-&gt;nptr = (node *)malloc(sizeof(node))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strcpy(name, "coep");                   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sprintf(number, "%d", i);               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strcat(name, number)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p-&gt;nptr-&gt;name = (char *)malloc(strlen(name) + 1)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strcpy(p-&gt;nptr-&gt;name, name)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p-&gt;nptr-&gt;iarray = (int *)malloc(sizeof(int) * i)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p-&gt;ilen = i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q = p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p = p-&gt;nptr;    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         i = i &lt;&lt; 1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}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q-&gt;nptr = &amp;a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        return 0;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}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</w:r>
      <w:r w:rsidRPr="00D34F91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Part-2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</w:r>
      <w:r w:rsidRPr="00D34F9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1) Filename: headernodecircular.c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 xml:space="preserve">Write a C program which reads multiple items of data of type given below from the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lastRenderedPageBreak/>
        <w:t xml:space="preserve">user, and creates the following type of diagram.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 xml:space="preserve">typedef struct data {  char name;   struct data *p;}data;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 xml:space="preserve">Note: this is a diagram after reading only two data elements. ('x' and 'y').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 xml:space="preserve">The first structure in the diagram has a name 'a' and does not store any data.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 xml:space="preserve">If there is not data read, then a.p points to a. 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You should write code which creates such a diagram for an unspecified number of data elements.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</w:r>
      <w:r>
        <w:rPr>
          <w:noProof/>
        </w:rPr>
        <w:drawing>
          <wp:inline distT="0" distB="0" distL="0" distR="0" wp14:anchorId="57940BF2" wp14:editId="659B2897">
            <wp:extent cx="1930400" cy="1214591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950583" cy="122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B245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D34F9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2) Filename: pointercircular.c </w:t>
      </w:r>
      <w:r w:rsidRPr="00D34F91">
        <w:rPr>
          <w:rFonts w:ascii="Arial" w:eastAsia="Times New Roman" w:hAnsi="Arial" w:cs="Arial"/>
          <w:b/>
          <w:bCs/>
          <w:sz w:val="24"/>
          <w:szCs w:val="24"/>
          <w:lang w:eastAsia="en-GB"/>
        </w:rPr>
        <w:br/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t>This problem is similar to problem-1 above. The diagram below is after reading three data elements ('w', 'x' and 'y')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>and the pointer 'p' always points to the first element read. If there is no DATA read, P is NULL. The last element</w:t>
      </w:r>
      <w:r w:rsidRPr="00D34F91">
        <w:rPr>
          <w:rFonts w:ascii="Arial" w:eastAsia="Times New Roman" w:hAnsi="Arial" w:cs="Arial"/>
          <w:sz w:val="24"/>
          <w:szCs w:val="24"/>
          <w:lang w:eastAsia="en-GB"/>
        </w:rPr>
        <w:br/>
        <w:t xml:space="preserve">always points to first data element. </w:t>
      </w:r>
    </w:p>
    <w:p w14:paraId="2933D9B5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0C71155B" wp14:editId="694CF822">
            <wp:extent cx="2116102" cy="1161143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30230" cy="116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3CA06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You should write code which creates such a diagram for an unspecified number of data elements.</w:t>
      </w:r>
    </w:p>
    <w:p w14:paraId="6EDA16C7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3FA8BEE3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Collect all files in one folder. Name the folder as follows</w:t>
      </w:r>
    </w:p>
    <w:p w14:paraId="47AFE833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26BCF48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rollno_batch_branch_pointers1</w:t>
      </w:r>
    </w:p>
    <w:p w14:paraId="3CFBE66E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6C3EBAB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Now, compress the folder and create a file called</w:t>
      </w:r>
    </w:p>
    <w:p w14:paraId="4534D391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6A5305A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rollno_batch_branch_pointers1.tar.gz</w:t>
      </w:r>
    </w:p>
    <w:p w14:paraId="5A3CBBE5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70119CE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Submit this file.</w:t>
      </w:r>
    </w:p>
    <w:p w14:paraId="3047D6F8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F0EA77C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You can create the .tar.gz file, in any one of the two ways:</w:t>
      </w:r>
    </w:p>
    <w:p w14:paraId="003C0D27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AD14120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1) Use the graphical file browser. Right click on the folder and click compress. Then select appropriate options</w:t>
      </w:r>
    </w:p>
    <w:p w14:paraId="68BC25B1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4FEE0F4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34F91">
        <w:rPr>
          <w:rFonts w:ascii="Arial" w:eastAsia="Times New Roman" w:hAnsi="Arial" w:cs="Arial"/>
          <w:sz w:val="24"/>
          <w:szCs w:val="24"/>
          <w:lang w:eastAsia="en-GB"/>
        </w:rPr>
        <w:t>2)Use command line. Use the following command, in the parent folder of the folder with your files.</w:t>
      </w:r>
    </w:p>
    <w:p w14:paraId="1108A877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4339D13" w14:textId="77777777" w:rsidR="00D34F91" w:rsidRPr="00D34F91" w:rsidRDefault="00D34F91" w:rsidP="00D34F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D34F91">
        <w:rPr>
          <w:rFonts w:ascii="Courier New" w:eastAsia="Times New Roman" w:hAnsi="Courier New" w:cs="Courier New"/>
          <w:sz w:val="20"/>
          <w:szCs w:val="20"/>
          <w:lang w:eastAsia="en-GB"/>
        </w:rPr>
        <w:t>&gt; tar cvzf  folder_name.tar.gz  folder_name</w:t>
      </w:r>
    </w:p>
    <w:p w14:paraId="1B1D8C17" w14:textId="77777777" w:rsidR="00D2015D" w:rsidRPr="00D34F91" w:rsidRDefault="00D2015D" w:rsidP="00D34F91">
      <w:pPr>
        <w:spacing w:after="0"/>
      </w:pPr>
    </w:p>
    <w:sectPr w:rsidR="00D2015D" w:rsidRPr="00D34F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NbQwtbSwNDKyNDBV0lEKTi0uzszPAykwrAUAiJfUxSwAAAA="/>
  </w:docVars>
  <w:rsids>
    <w:rsidRoot w:val="00D34F91"/>
    <w:rsid w:val="00057FB3"/>
    <w:rsid w:val="00196B40"/>
    <w:rsid w:val="003171BA"/>
    <w:rsid w:val="00483363"/>
    <w:rsid w:val="005D1D9A"/>
    <w:rsid w:val="00677D14"/>
    <w:rsid w:val="006A3E99"/>
    <w:rsid w:val="008C72D7"/>
    <w:rsid w:val="00D2015D"/>
    <w:rsid w:val="00D34F91"/>
    <w:rsid w:val="00DB2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D5B91"/>
  <w15:chartTrackingRefBased/>
  <w15:docId w15:val="{B622A8A6-324E-495A-8946-48FC0766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4F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34F9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4F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4F9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2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1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4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Kshirsagar</dc:creator>
  <cp:keywords/>
  <dc:description/>
  <cp:lastModifiedBy>Shrida Kalamkar</cp:lastModifiedBy>
  <cp:revision>3</cp:revision>
  <dcterms:created xsi:type="dcterms:W3CDTF">2020-09-21T07:18:00Z</dcterms:created>
  <dcterms:modified xsi:type="dcterms:W3CDTF">2020-09-21T09:51:00Z</dcterms:modified>
</cp:coreProperties>
</file>